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124B6" w14:textId="77777777" w:rsidR="0082625A" w:rsidRPr="0082625A" w:rsidRDefault="0082625A" w:rsidP="0094729B">
      <w:pPr>
        <w:pStyle w:val="CommentText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82625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Supplementary materials</w:t>
      </w:r>
    </w:p>
    <w:p w14:paraId="5EE52A7F" w14:textId="078A5B39" w:rsidR="0094729B" w:rsidRPr="00107485" w:rsidRDefault="006209B0" w:rsidP="0082625A">
      <w:pPr>
        <w:pStyle w:val="CommentText"/>
        <w:rPr>
          <w:color w:val="000000"/>
        </w:rPr>
      </w:pPr>
      <w:r w:rsidRPr="00107485">
        <w:rPr>
          <w:rFonts w:ascii="Times New Roman" w:hAnsi="Times New Roman" w:cs="Times New Roman"/>
          <w:color w:val="000000"/>
          <w:sz w:val="24"/>
          <w:szCs w:val="24"/>
        </w:rPr>
        <w:t xml:space="preserve">Supplementary Figure 1: </w:t>
      </w:r>
      <w:r w:rsidR="0094729B" w:rsidRPr="00107485">
        <w:rPr>
          <w:rFonts w:ascii="Times New Roman" w:hAnsi="Times New Roman" w:cs="Times New Roman"/>
          <w:color w:val="000000"/>
          <w:sz w:val="24"/>
          <w:szCs w:val="24"/>
        </w:rPr>
        <w:t>The Arabic version of the questionnaire.</w:t>
      </w:r>
      <w:r w:rsidR="0094729B" w:rsidRPr="00107485">
        <w:rPr>
          <w:color w:val="000000"/>
        </w:rPr>
        <w:t xml:space="preserve"> </w:t>
      </w:r>
    </w:p>
    <w:p w14:paraId="665D84D9" w14:textId="31001843" w:rsidR="00134D3E" w:rsidRPr="00107485" w:rsidRDefault="001D12D8" w:rsidP="00C56BBA">
      <w:pPr>
        <w:spacing w:line="480" w:lineRule="auto"/>
        <w:rPr>
          <w:color w:val="000000"/>
        </w:rPr>
      </w:pPr>
      <w:r w:rsidRPr="00107485">
        <w:rPr>
          <w:noProof/>
          <w:color w:val="000000"/>
        </w:rPr>
        <w:drawing>
          <wp:inline distT="0" distB="0" distL="0" distR="0" wp14:anchorId="22879DBC" wp14:editId="6C24D1D3">
            <wp:extent cx="5851950" cy="741426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9" t="5448" r="5640" b="7273"/>
                    <a:stretch/>
                  </pic:blipFill>
                  <pic:spPr bwMode="auto">
                    <a:xfrm>
                      <a:off x="0" y="0"/>
                      <a:ext cx="5861429" cy="7426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B1270" w14:textId="684A7C9C" w:rsidR="00134D3E" w:rsidRPr="00107485" w:rsidRDefault="001D12D8" w:rsidP="00134D3E">
      <w:pPr>
        <w:spacing w:line="480" w:lineRule="auto"/>
        <w:jc w:val="both"/>
        <w:rPr>
          <w:color w:val="000000"/>
        </w:rPr>
      </w:pPr>
      <w:r w:rsidRPr="00107485">
        <w:rPr>
          <w:noProof/>
          <w:color w:val="000000"/>
        </w:rPr>
        <w:lastRenderedPageBreak/>
        <w:drawing>
          <wp:inline distT="0" distB="0" distL="0" distR="0" wp14:anchorId="15100E0D" wp14:editId="2AE02161">
            <wp:extent cx="5892800" cy="4772660"/>
            <wp:effectExtent l="0" t="0" r="0" b="889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5" t="5845" r="5513" b="38380"/>
                    <a:stretch/>
                  </pic:blipFill>
                  <pic:spPr bwMode="auto">
                    <a:xfrm>
                      <a:off x="0" y="0"/>
                      <a:ext cx="5909531" cy="4786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ED3C7" w14:textId="77777777" w:rsidR="00134D3E" w:rsidRPr="00107485" w:rsidRDefault="00134D3E" w:rsidP="00134D3E">
      <w:pPr>
        <w:spacing w:line="480" w:lineRule="auto"/>
        <w:jc w:val="both"/>
        <w:rPr>
          <w:color w:val="000000"/>
        </w:rPr>
      </w:pPr>
    </w:p>
    <w:p w14:paraId="46961E96" w14:textId="77777777" w:rsidR="00134D3E" w:rsidRPr="00107485" w:rsidRDefault="00134D3E" w:rsidP="00134D3E">
      <w:pPr>
        <w:spacing w:line="480" w:lineRule="auto"/>
        <w:jc w:val="both"/>
        <w:rPr>
          <w:color w:val="000000"/>
        </w:rPr>
      </w:pPr>
    </w:p>
    <w:p w14:paraId="57F49A58" w14:textId="77777777" w:rsidR="00134D3E" w:rsidRPr="00107485" w:rsidRDefault="00134D3E" w:rsidP="00134D3E">
      <w:pPr>
        <w:spacing w:line="480" w:lineRule="auto"/>
        <w:jc w:val="both"/>
        <w:rPr>
          <w:color w:val="000000"/>
        </w:rPr>
      </w:pPr>
    </w:p>
    <w:p w14:paraId="03AE354C" w14:textId="77777777" w:rsidR="0094729B" w:rsidRPr="00107485" w:rsidRDefault="0094729B" w:rsidP="00134D3E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18DE4AB" w14:textId="77777777" w:rsidR="001D12D8" w:rsidRPr="00107485" w:rsidRDefault="001D12D8" w:rsidP="00134D3E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3A42AA1" w14:textId="77777777" w:rsidR="001D12D8" w:rsidRPr="00107485" w:rsidRDefault="001D12D8" w:rsidP="00134D3E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49A6D17" w14:textId="77777777" w:rsidR="001D12D8" w:rsidRPr="00107485" w:rsidRDefault="001D12D8" w:rsidP="00134D3E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C3BB3A1" w14:textId="4C041B5C" w:rsidR="00134D3E" w:rsidRPr="00107485" w:rsidRDefault="00134D3E" w:rsidP="00134D3E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07485">
        <w:rPr>
          <w:rFonts w:ascii="Times New Roman" w:hAnsi="Times New Roman" w:cs="Times New Roman"/>
          <w:color w:val="000000"/>
          <w:sz w:val="24"/>
          <w:szCs w:val="24"/>
        </w:rPr>
        <w:t>Supplementary Figure 2: English version of the questionnaire</w:t>
      </w:r>
    </w:p>
    <w:p w14:paraId="2D9EDD91" w14:textId="4B0B7627" w:rsidR="00134D3E" w:rsidRPr="00107485" w:rsidRDefault="0094729B" w:rsidP="00134D3E">
      <w:pPr>
        <w:tabs>
          <w:tab w:val="left" w:pos="2616"/>
        </w:tabs>
        <w:rPr>
          <w:color w:val="000000"/>
        </w:rPr>
      </w:pPr>
      <w:r w:rsidRPr="00107485">
        <w:rPr>
          <w:noProof/>
          <w:color w:val="000000"/>
        </w:rPr>
        <w:drawing>
          <wp:inline distT="0" distB="0" distL="0" distR="0" wp14:anchorId="11C08F30" wp14:editId="7BC876BD">
            <wp:extent cx="5943600" cy="7320231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3"/>
                    <a:stretch/>
                  </pic:blipFill>
                  <pic:spPr bwMode="auto">
                    <a:xfrm>
                      <a:off x="0" y="0"/>
                      <a:ext cx="5943600" cy="7320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CF030E" w14:textId="253E12E0" w:rsidR="00134D3E" w:rsidRPr="00107485" w:rsidRDefault="00134D3E" w:rsidP="00134D3E">
      <w:pPr>
        <w:tabs>
          <w:tab w:val="left" w:pos="2064"/>
        </w:tabs>
        <w:rPr>
          <w:color w:val="000000"/>
        </w:rPr>
      </w:pPr>
      <w:r w:rsidRPr="00107485">
        <w:rPr>
          <w:color w:val="000000"/>
        </w:rPr>
        <w:tab/>
      </w:r>
      <w:r w:rsidRPr="00107485">
        <w:rPr>
          <w:noProof/>
          <w:color w:val="000000"/>
        </w:rPr>
        <w:drawing>
          <wp:inline distT="0" distB="0" distL="0" distR="0" wp14:anchorId="3575F1D7" wp14:editId="02A5ACA8">
            <wp:extent cx="5943600" cy="7689850"/>
            <wp:effectExtent l="0" t="0" r="0" b="635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7A975" w14:textId="77777777" w:rsidR="00134D3E" w:rsidRPr="00107485" w:rsidRDefault="00134D3E" w:rsidP="00134D3E">
      <w:pPr>
        <w:tabs>
          <w:tab w:val="left" w:pos="2616"/>
        </w:tabs>
        <w:rPr>
          <w:color w:val="000000"/>
        </w:rPr>
      </w:pPr>
    </w:p>
    <w:sectPr w:rsidR="00134D3E" w:rsidRPr="0010748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30004" w14:textId="77777777" w:rsidR="00ED23B1" w:rsidRDefault="00ED23B1" w:rsidP="00134D3E">
      <w:pPr>
        <w:spacing w:after="0" w:line="240" w:lineRule="auto"/>
      </w:pPr>
      <w:r>
        <w:separator/>
      </w:r>
    </w:p>
  </w:endnote>
  <w:endnote w:type="continuationSeparator" w:id="0">
    <w:p w14:paraId="107F41D0" w14:textId="77777777" w:rsidR="00ED23B1" w:rsidRDefault="00ED23B1" w:rsidP="00134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ArabicUIText-Regular">
    <w:altName w:val="Cambria"/>
    <w:panose1 w:val="00000000000000000000"/>
    <w:charset w:val="00"/>
    <w:family w:val="roman"/>
    <w:notTrueType/>
    <w:pitch w:val="default"/>
  </w:font>
  <w:font w:name=".SFUI-Regular">
    <w:altName w:val="Cambria"/>
    <w:panose1 w:val="00000000000000000000"/>
    <w:charset w:val="00"/>
    <w:family w:val="roman"/>
    <w:notTrueType/>
    <w:pitch w:val="default"/>
  </w:font>
  <w:font w:name=".AppleArabicFon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7322B" w14:textId="77777777" w:rsidR="00134D3E" w:rsidRDefault="00134D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71A8F" w14:textId="77777777" w:rsidR="00134D3E" w:rsidRDefault="00134D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F205C" w14:textId="77777777" w:rsidR="00134D3E" w:rsidRDefault="00134D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9BF5C" w14:textId="77777777" w:rsidR="00ED23B1" w:rsidRDefault="00ED23B1" w:rsidP="00134D3E">
      <w:pPr>
        <w:spacing w:after="0" w:line="240" w:lineRule="auto"/>
      </w:pPr>
      <w:r>
        <w:separator/>
      </w:r>
    </w:p>
  </w:footnote>
  <w:footnote w:type="continuationSeparator" w:id="0">
    <w:p w14:paraId="29FD9A38" w14:textId="77777777" w:rsidR="00ED23B1" w:rsidRDefault="00ED23B1" w:rsidP="00134D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529B3" w14:textId="77777777" w:rsidR="00134D3E" w:rsidRDefault="00134D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6CC86" w14:textId="77777777" w:rsidR="00134D3E" w:rsidRDefault="00134D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EBE07" w14:textId="77777777" w:rsidR="00134D3E" w:rsidRDefault="00134D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Formatting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Tc3NjM0MDUxNTdV0lEKTi0uzszPAykwrwUAtV5cJSwAAAA="/>
  </w:docVars>
  <w:rsids>
    <w:rsidRoot w:val="0021556D"/>
    <w:rsid w:val="000F6B50"/>
    <w:rsid w:val="00107485"/>
    <w:rsid w:val="00134D3E"/>
    <w:rsid w:val="001D12D8"/>
    <w:rsid w:val="0021556D"/>
    <w:rsid w:val="00216CAA"/>
    <w:rsid w:val="00256448"/>
    <w:rsid w:val="00312844"/>
    <w:rsid w:val="003137EC"/>
    <w:rsid w:val="0036002F"/>
    <w:rsid w:val="00475AEA"/>
    <w:rsid w:val="00496BAD"/>
    <w:rsid w:val="00502E72"/>
    <w:rsid w:val="006209B0"/>
    <w:rsid w:val="006846E0"/>
    <w:rsid w:val="00693078"/>
    <w:rsid w:val="006B653F"/>
    <w:rsid w:val="0071146A"/>
    <w:rsid w:val="007A4589"/>
    <w:rsid w:val="0082625A"/>
    <w:rsid w:val="0094729B"/>
    <w:rsid w:val="00AD4EDF"/>
    <w:rsid w:val="00C43DE9"/>
    <w:rsid w:val="00C56BBA"/>
    <w:rsid w:val="00C763CC"/>
    <w:rsid w:val="00DC14C4"/>
    <w:rsid w:val="00ED23B1"/>
    <w:rsid w:val="00EE0685"/>
    <w:rsid w:val="00FB6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FB58B"/>
  <w15:chartTrackingRefBased/>
  <w15:docId w15:val="{B359C22E-5CFD-4C8F-9E33-3F868095D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9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STYLE">
    <w:name w:val="THESIS STYLE"/>
    <w:basedOn w:val="Normal"/>
    <w:link w:val="THESISSTYLEChar"/>
    <w:autoRedefine/>
    <w:qFormat/>
    <w:rsid w:val="00312844"/>
    <w:rPr>
      <w:rFonts w:ascii="Times New Roman" w:hAnsi="Times New Roman"/>
      <w:sz w:val="24"/>
    </w:rPr>
  </w:style>
  <w:style w:type="character" w:customStyle="1" w:styleId="THESISSTYLEChar">
    <w:name w:val="THESIS STYLE Char"/>
    <w:basedOn w:val="DefaultParagraphFont"/>
    <w:link w:val="THESISSTYLE"/>
    <w:rsid w:val="00312844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F6B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6B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6B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B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B5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34D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D3E"/>
  </w:style>
  <w:style w:type="paragraph" w:styleId="Footer">
    <w:name w:val="footer"/>
    <w:basedOn w:val="Normal"/>
    <w:link w:val="FooterChar"/>
    <w:uiPriority w:val="99"/>
    <w:unhideWhenUsed/>
    <w:rsid w:val="00134D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D3E"/>
  </w:style>
  <w:style w:type="character" w:customStyle="1" w:styleId="s1">
    <w:name w:val="s1"/>
    <w:basedOn w:val="DefaultParagraphFont"/>
    <w:rsid w:val="0094729B"/>
    <w:rPr>
      <w:rFonts w:ascii=".ArabicUIText-Regular" w:hAnsi=".ArabicUIText-Regular" w:hint="default"/>
      <w:b w:val="0"/>
      <w:bCs w:val="0"/>
      <w:i w:val="0"/>
      <w:iCs w:val="0"/>
      <w:sz w:val="26"/>
      <w:szCs w:val="26"/>
    </w:rPr>
  </w:style>
  <w:style w:type="character" w:customStyle="1" w:styleId="s2">
    <w:name w:val="s2"/>
    <w:basedOn w:val="DefaultParagraphFont"/>
    <w:rsid w:val="0094729B"/>
    <w:rPr>
      <w:rFonts w:ascii=".SFUI-Regular" w:hAnsi=".SFUI-Regular" w:hint="default"/>
      <w:b w:val="0"/>
      <w:bCs w:val="0"/>
      <w:i w:val="0"/>
      <w:iCs w:val="0"/>
      <w:sz w:val="26"/>
      <w:szCs w:val="26"/>
    </w:rPr>
  </w:style>
  <w:style w:type="character" w:customStyle="1" w:styleId="apple-converted-space">
    <w:name w:val="apple-converted-space"/>
    <w:basedOn w:val="DefaultParagraphFont"/>
    <w:rsid w:val="0094729B"/>
  </w:style>
  <w:style w:type="paragraph" w:customStyle="1" w:styleId="p1">
    <w:name w:val="p1"/>
    <w:basedOn w:val="Normal"/>
    <w:rsid w:val="0094729B"/>
    <w:pPr>
      <w:spacing w:after="0" w:line="240" w:lineRule="auto"/>
    </w:pPr>
    <w:rPr>
      <w:rFonts w:ascii=".AppleArabicFont" w:eastAsia="Times New Roman" w:hAnsi=".AppleArabicFont" w:cs="Times New Roman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72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729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47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0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bdul baseer</dc:creator>
  <cp:keywords/>
  <dc:description/>
  <cp:lastModifiedBy>Mel Phimester</cp:lastModifiedBy>
  <cp:revision>2</cp:revision>
  <dcterms:created xsi:type="dcterms:W3CDTF">2021-11-25T01:21:00Z</dcterms:created>
  <dcterms:modified xsi:type="dcterms:W3CDTF">2021-11-25T01:21:00Z</dcterms:modified>
</cp:coreProperties>
</file>